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81A6D5" w14:textId="535205E3" w:rsidR="00C91DD5" w:rsidRPr="00B33E66" w:rsidRDefault="00B33E66" w:rsidP="00DF031F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32"/>
          <w:szCs w:val="32"/>
          <w:lang w:val="lv-LV"/>
        </w:rPr>
      </w:pPr>
      <w:r w:rsidRPr="00B33E66">
        <w:rPr>
          <w:rFonts w:ascii="Montserrat SemiBold" w:hAnsi="Montserrat SemiBold" w:cs="Montserrat SemiBold"/>
          <w:b/>
          <w:bCs/>
          <w:noProof/>
          <w:color w:val="3D3D3D"/>
          <w:sz w:val="40"/>
          <w:szCs w:val="40"/>
          <w:lang w:val="lv-LV"/>
        </w:rPr>
        <w:drawing>
          <wp:anchor distT="0" distB="0" distL="114300" distR="114300" simplePos="0" relativeHeight="251658239" behindDoc="1" locked="0" layoutInCell="1" allowOverlap="1" wp14:anchorId="59FA9174" wp14:editId="283A8F63">
            <wp:simplePos x="0" y="0"/>
            <wp:positionH relativeFrom="page">
              <wp:align>right</wp:align>
            </wp:positionH>
            <wp:positionV relativeFrom="paragraph">
              <wp:posOffset>-1332230</wp:posOffset>
            </wp:positionV>
            <wp:extent cx="7553325" cy="10684065"/>
            <wp:effectExtent l="0" t="0" r="0" b="317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3325" cy="10684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7349" w:rsidRPr="00B33E66">
        <w:rPr>
          <w:rFonts w:ascii="Montserrat" w:hAnsi="Montserrat" w:cs="Montserrat"/>
          <w:noProof/>
          <w:color w:val="3D3D3D"/>
          <w:sz w:val="32"/>
          <w:szCs w:val="32"/>
          <w:lang w:val="lv-LV"/>
        </w:rPr>
        <w:drawing>
          <wp:anchor distT="0" distB="0" distL="114300" distR="114300" simplePos="0" relativeHeight="251661312" behindDoc="0" locked="0" layoutInCell="1" allowOverlap="1" wp14:anchorId="7521375F" wp14:editId="15626681">
            <wp:simplePos x="0" y="0"/>
            <wp:positionH relativeFrom="margin">
              <wp:posOffset>1986280</wp:posOffset>
            </wp:positionH>
            <wp:positionV relativeFrom="paragraph">
              <wp:posOffset>219075</wp:posOffset>
            </wp:positionV>
            <wp:extent cx="2981325" cy="699770"/>
            <wp:effectExtent l="0" t="0" r="952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699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E6A3EF" w14:textId="5B352CF7" w:rsidR="00C91DD5" w:rsidRPr="00B33E66" w:rsidRDefault="00C91DD5" w:rsidP="00DF031F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32"/>
          <w:szCs w:val="32"/>
          <w:lang w:val="lv-LV"/>
        </w:rPr>
      </w:pPr>
    </w:p>
    <w:p w14:paraId="125B7FD7" w14:textId="5F1CE411" w:rsidR="00156844" w:rsidRPr="00B33E66" w:rsidRDefault="00156844" w:rsidP="00156844">
      <w:pPr>
        <w:pStyle w:val="BasicParagraph"/>
        <w:tabs>
          <w:tab w:val="left" w:pos="567"/>
        </w:tabs>
        <w:rPr>
          <w:rFonts w:ascii="Montserrat" w:hAnsi="Montserrat" w:cs="Montserrat"/>
          <w:color w:val="3D3D3D"/>
          <w:sz w:val="32"/>
          <w:szCs w:val="32"/>
          <w:lang w:val="lv-LV"/>
        </w:rPr>
      </w:pPr>
    </w:p>
    <w:p w14:paraId="5F2F21EF" w14:textId="1CB12B59" w:rsidR="00156844" w:rsidRPr="00B33E66" w:rsidRDefault="00156844" w:rsidP="00156844">
      <w:pPr>
        <w:pStyle w:val="BasicParagraph"/>
        <w:tabs>
          <w:tab w:val="left" w:pos="567"/>
        </w:tabs>
        <w:rPr>
          <w:rFonts w:ascii="Montserrat" w:hAnsi="Montserrat" w:cs="Montserrat"/>
          <w:color w:val="3D3D3D"/>
          <w:sz w:val="32"/>
          <w:szCs w:val="32"/>
          <w:lang w:val="lv-LV"/>
        </w:rPr>
      </w:pPr>
    </w:p>
    <w:p w14:paraId="3E9D8689" w14:textId="22CF8422" w:rsidR="00156844" w:rsidRPr="00B33E66" w:rsidRDefault="00DF031F" w:rsidP="00156844">
      <w:pPr>
        <w:pStyle w:val="BasicParagraph"/>
        <w:tabs>
          <w:tab w:val="left" w:pos="567"/>
        </w:tabs>
        <w:jc w:val="center"/>
        <w:rPr>
          <w:rFonts w:ascii="Montserrat" w:hAnsi="Montserrat" w:cs="Montserrat"/>
          <w:color w:val="3D3D3D"/>
          <w:lang w:val="lv-LV"/>
        </w:rPr>
      </w:pPr>
      <w:r w:rsidRPr="00B33E66">
        <w:rPr>
          <w:rFonts w:ascii="Montserrat" w:hAnsi="Montserrat" w:cs="Montserrat"/>
          <w:color w:val="3D3D3D"/>
          <w:lang w:val="lv-LV"/>
        </w:rPr>
        <w:t>Latvijas Universitātes Vadības un uzņēmējdarbības mācību centrs</w:t>
      </w:r>
    </w:p>
    <w:p w14:paraId="50DBD15A" w14:textId="38A2481D" w:rsidR="00DF031F" w:rsidRPr="00B33E66" w:rsidRDefault="00DF031F" w:rsidP="00156844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lang w:val="lv-LV"/>
        </w:rPr>
      </w:pPr>
      <w:r w:rsidRPr="00B33E66">
        <w:rPr>
          <w:rFonts w:ascii="Montserrat" w:hAnsi="Montserrat" w:cs="Montserrat"/>
          <w:color w:val="3D3D3D"/>
          <w:lang w:val="lv-LV"/>
        </w:rPr>
        <w:t>(LU VUMC)</w:t>
      </w:r>
    </w:p>
    <w:p w14:paraId="1BFB4795" w14:textId="5AC15A4F" w:rsidR="00DF031F" w:rsidRPr="00B33E66" w:rsidRDefault="00DF031F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lang w:val="lv-LV"/>
        </w:rPr>
      </w:pPr>
    </w:p>
    <w:p w14:paraId="0A5AD5D2" w14:textId="5C8C1AFC" w:rsidR="00156844" w:rsidRPr="00B33E66" w:rsidRDefault="00156844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lang w:val="lv-LV"/>
        </w:rPr>
      </w:pPr>
    </w:p>
    <w:p w14:paraId="7605E786" w14:textId="4D4E63A8" w:rsidR="00156844" w:rsidRPr="00B33E66" w:rsidRDefault="00156844" w:rsidP="00156844">
      <w:pPr>
        <w:pStyle w:val="BasicParagraph"/>
        <w:tabs>
          <w:tab w:val="left" w:pos="567"/>
        </w:tabs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3B10F89D" w14:textId="17F18522" w:rsidR="00156844" w:rsidRPr="00B33E66" w:rsidRDefault="00156844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25E0D19C" w14:textId="70BABF77" w:rsidR="001C7349" w:rsidRPr="00B33E66" w:rsidRDefault="001C7349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7E2124FC" w14:textId="57158D03" w:rsidR="001C7349" w:rsidRPr="00B33E66" w:rsidRDefault="001C7349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4A48AF6F" w14:textId="515B23C7" w:rsidR="00DF031F" w:rsidRDefault="004C27CF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  <w:r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  <w:t>IEVADS JAVA PROGRAMMĒŠANĀ</w:t>
      </w:r>
    </w:p>
    <w:p w14:paraId="307861A2" w14:textId="2695C82F" w:rsidR="00D44B90" w:rsidRPr="00B33E66" w:rsidRDefault="00D44B90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20"/>
          <w:szCs w:val="20"/>
          <w:lang w:val="lv-LV"/>
        </w:rPr>
      </w:pPr>
      <w:r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  <w:t>NODARBĪBA #</w:t>
      </w:r>
      <w:r w:rsidR="00EE3ABB"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  <w:t>10</w:t>
      </w:r>
    </w:p>
    <w:p w14:paraId="617F0EC9" w14:textId="299A305C" w:rsidR="00DF031F" w:rsidRPr="00B33E66" w:rsidRDefault="004C27CF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40"/>
          <w:szCs w:val="40"/>
          <w:lang w:val="lv-LV"/>
        </w:rPr>
      </w:pPr>
      <w:r>
        <w:rPr>
          <w:rFonts w:ascii="Montserrat" w:hAnsi="Montserrat" w:cs="Montserrat"/>
          <w:color w:val="3D3D3D"/>
          <w:sz w:val="40"/>
          <w:szCs w:val="40"/>
          <w:lang w:val="lv-LV"/>
        </w:rPr>
        <w:t>Mārtiņš Ceske/Vjačeslavs Vasiļevskis</w:t>
      </w:r>
    </w:p>
    <w:p w14:paraId="050309A6" w14:textId="6EEE5C15" w:rsidR="00DF031F" w:rsidRPr="00B33E66" w:rsidRDefault="00DF031F" w:rsidP="00C91DD5">
      <w:pPr>
        <w:jc w:val="center"/>
        <w:rPr>
          <w:rFonts w:ascii="Montserrat" w:hAnsi="Montserrat" w:cs="Montserrat"/>
          <w:color w:val="3D3D3D"/>
          <w:sz w:val="40"/>
          <w:szCs w:val="40"/>
        </w:rPr>
      </w:pPr>
      <w:r w:rsidRPr="00B33E66">
        <w:rPr>
          <w:rFonts w:ascii="Montserrat" w:hAnsi="Montserrat" w:cs="Montserrat"/>
          <w:color w:val="3D3D3D"/>
          <w:sz w:val="40"/>
          <w:szCs w:val="40"/>
        </w:rPr>
        <w:t>2021</w:t>
      </w:r>
    </w:p>
    <w:p w14:paraId="083312E8" w14:textId="2A6910AB" w:rsidR="00156844" w:rsidRPr="00B33E66" w:rsidRDefault="00156844" w:rsidP="00C91DD5">
      <w:pPr>
        <w:jc w:val="center"/>
        <w:rPr>
          <w:rFonts w:ascii="Montserrat" w:hAnsi="Montserrat" w:cs="Montserrat"/>
          <w:color w:val="3D3D3D"/>
          <w:sz w:val="40"/>
          <w:szCs w:val="40"/>
        </w:rPr>
      </w:pPr>
    </w:p>
    <w:p w14:paraId="65AB3C2B" w14:textId="77777777" w:rsidR="001C7349" w:rsidRPr="00B33E66" w:rsidRDefault="001C7349" w:rsidP="00156844">
      <w:pPr>
        <w:jc w:val="right"/>
        <w:rPr>
          <w:rFonts w:ascii="Montserrat" w:hAnsi="Montserrat" w:cs="Montserrat"/>
          <w:color w:val="3D3D3D"/>
          <w:sz w:val="24"/>
          <w:szCs w:val="24"/>
        </w:rPr>
      </w:pPr>
    </w:p>
    <w:p w14:paraId="55CF2430" w14:textId="77777777" w:rsidR="001C7349" w:rsidRPr="00B33E66" w:rsidRDefault="001C7349" w:rsidP="00156844">
      <w:pPr>
        <w:jc w:val="right"/>
        <w:rPr>
          <w:rFonts w:ascii="Montserrat" w:hAnsi="Montserrat" w:cs="Montserrat"/>
          <w:color w:val="3D3D3D"/>
          <w:sz w:val="24"/>
          <w:szCs w:val="24"/>
        </w:rPr>
      </w:pPr>
    </w:p>
    <w:p w14:paraId="144FB76F" w14:textId="77777777" w:rsidR="001C7349" w:rsidRPr="00B33E66" w:rsidRDefault="001C7349" w:rsidP="00156844">
      <w:pPr>
        <w:jc w:val="right"/>
        <w:rPr>
          <w:rFonts w:ascii="Montserrat" w:hAnsi="Montserrat" w:cs="Montserrat"/>
          <w:color w:val="3D3D3D"/>
          <w:sz w:val="24"/>
          <w:szCs w:val="24"/>
        </w:rPr>
      </w:pPr>
    </w:p>
    <w:p w14:paraId="17E5BF0A" w14:textId="641356D2" w:rsidR="001C7349" w:rsidRPr="00B33E66" w:rsidRDefault="00156844" w:rsidP="001C7349">
      <w:pPr>
        <w:jc w:val="right"/>
        <w:rPr>
          <w:rFonts w:ascii="Montserrat" w:hAnsi="Montserrat" w:cs="Montserrat"/>
          <w:color w:val="3D3D3D"/>
          <w:sz w:val="24"/>
          <w:szCs w:val="24"/>
        </w:rPr>
      </w:pPr>
      <w:r w:rsidRPr="00B33E66">
        <w:rPr>
          <w:rFonts w:ascii="Montserrat" w:hAnsi="Montserrat" w:cs="Montserrat"/>
          <w:color w:val="3D3D3D"/>
          <w:sz w:val="24"/>
          <w:szCs w:val="24"/>
        </w:rPr>
        <w:t>ESF projekts Nr. 8.4.1.0/16/l/001</w:t>
      </w:r>
      <w:r w:rsidRPr="00B33E66">
        <w:rPr>
          <w:rFonts w:ascii="Montserrat" w:hAnsi="Montserrat" w:cs="Montserrat"/>
          <w:color w:val="3D3D3D"/>
          <w:sz w:val="24"/>
          <w:szCs w:val="24"/>
        </w:rPr>
        <w:br/>
        <w:t>‘’Nodarbināto personu profesionālās kompetences pilnveide”</w:t>
      </w:r>
    </w:p>
    <w:p w14:paraId="1BBA2122" w14:textId="2AAEE721" w:rsidR="001C7349" w:rsidRPr="00B33E66" w:rsidRDefault="001C7349" w:rsidP="00C91DD5">
      <w:pPr>
        <w:jc w:val="center"/>
      </w:pPr>
      <w:r w:rsidRPr="00B33E66">
        <w:rPr>
          <w:rFonts w:ascii="Montserrat" w:hAnsi="Montserrat" w:cs="Montserrat"/>
          <w:noProof/>
          <w:color w:val="3D3D3D"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47DD7387" wp14:editId="0C7F2FEC">
            <wp:simplePos x="0" y="0"/>
            <wp:positionH relativeFrom="margin">
              <wp:posOffset>3369310</wp:posOffset>
            </wp:positionH>
            <wp:positionV relativeFrom="paragraph">
              <wp:posOffset>13970</wp:posOffset>
            </wp:positionV>
            <wp:extent cx="3519805" cy="848360"/>
            <wp:effectExtent l="0" t="0" r="4445" b="889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9805" cy="84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0F1E9D" w14:textId="492C29C8" w:rsidR="001C7349" w:rsidRPr="00B33E66" w:rsidRDefault="001C7349" w:rsidP="00C91DD5">
      <w:pPr>
        <w:jc w:val="center"/>
      </w:pPr>
    </w:p>
    <w:p w14:paraId="0CA97A08" w14:textId="12CC49E9" w:rsidR="001C7349" w:rsidRPr="00B33E66" w:rsidRDefault="001C7349" w:rsidP="00C91DD5">
      <w:pPr>
        <w:jc w:val="center"/>
      </w:pPr>
    </w:p>
    <w:p w14:paraId="6E98C076" w14:textId="751C7210" w:rsidR="002B1B4C" w:rsidRPr="002B1B4C" w:rsidRDefault="004C27CF" w:rsidP="002B1B4C">
      <w:pPr>
        <w:pStyle w:val="Heading1"/>
        <w:rPr>
          <w:rFonts w:ascii="Montserrat SemiBold" w:hAnsi="Montserrat SemiBold"/>
          <w:color w:val="3E3E3D"/>
          <w:sz w:val="40"/>
          <w:szCs w:val="40"/>
        </w:rPr>
      </w:pPr>
      <w:bookmarkStart w:id="0" w:name="nodarbība-1.-obligātais-mājas-darbs-3"/>
      <w:r w:rsidRPr="00663E47">
        <w:rPr>
          <w:rFonts w:ascii="Montserrat SemiBold" w:hAnsi="Montserrat SemiBold"/>
          <w:color w:val="3E3E3D"/>
          <w:sz w:val="40"/>
          <w:szCs w:val="40"/>
        </w:rPr>
        <w:lastRenderedPageBreak/>
        <w:t>1. mājas darbs</w:t>
      </w:r>
      <w:bookmarkStart w:id="1" w:name="lietotāja-datu-pārbaudītājs"/>
      <w:bookmarkEnd w:id="0"/>
    </w:p>
    <w:p w14:paraId="3C6A2B2A" w14:textId="7EB13059" w:rsidR="002B1B4C" w:rsidRPr="002B1B4C" w:rsidRDefault="002B1B4C" w:rsidP="002B1B4C">
      <w:pPr>
        <w:pStyle w:val="Heading1"/>
        <w:rPr>
          <w:rFonts w:ascii="Montserrat SemiBold" w:hAnsi="Montserrat SemiBold"/>
          <w:color w:val="3E3E3D"/>
        </w:rPr>
      </w:pPr>
      <w:r w:rsidRPr="002B1B4C">
        <w:rPr>
          <w:rFonts w:ascii="Montserrat SemiBold" w:hAnsi="Montserrat SemiBold"/>
          <w:color w:val="3E3E3D"/>
        </w:rPr>
        <w:t>Lietotāja datu pārbaudītājs</w:t>
      </w:r>
      <w:bookmarkEnd w:id="1"/>
    </w:p>
    <w:p w14:paraId="5607B9E6" w14:textId="77777777" w:rsidR="002B1B4C" w:rsidRPr="002B1B4C" w:rsidRDefault="002B1B4C" w:rsidP="002B1B4C"/>
    <w:p w14:paraId="6EFB259C" w14:textId="77777777" w:rsidR="003A6C07" w:rsidRPr="003A6C07" w:rsidRDefault="003A6C07" w:rsidP="003A6C07"/>
    <w:p w14:paraId="62637715" w14:textId="77777777" w:rsidR="005F3CAC" w:rsidRDefault="005F3CAC" w:rsidP="005F3CAC">
      <w:pPr>
        <w:pStyle w:val="Heading3"/>
      </w:pPr>
      <w:bookmarkStart w:id="2" w:name="noteikumi-5"/>
      <w:r w:rsidRPr="001D0D8C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Noteikumi:</w:t>
      </w:r>
      <w:bookmarkEnd w:id="2"/>
    </w:p>
    <w:p w14:paraId="7615F11F" w14:textId="77777777" w:rsidR="002B1B4C" w:rsidRPr="002B1B4C" w:rsidRDefault="002B1B4C" w:rsidP="002B1B4C">
      <w:pPr>
        <w:pStyle w:val="Compact"/>
        <w:numPr>
          <w:ilvl w:val="0"/>
          <w:numId w:val="47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2B1B4C">
        <w:rPr>
          <w:rFonts w:ascii="Montserrat" w:hAnsi="Montserrat" w:cs="Open Sans"/>
          <w:color w:val="3E3E3D"/>
          <w:shd w:val="clear" w:color="auto" w:fill="FFFFFF"/>
          <w:lang w:val="lv-LV"/>
        </w:rPr>
        <w:t>Uzrakstīt klases UserValidator, kas pārbauda klases User lietotāja vārdu, uzvārdu un vecumu</w:t>
      </w:r>
    </w:p>
    <w:p w14:paraId="42D02DD2" w14:textId="77777777" w:rsidR="002B1B4C" w:rsidRPr="002B1B4C" w:rsidRDefault="002B1B4C" w:rsidP="002B1B4C">
      <w:pPr>
        <w:pStyle w:val="Compact"/>
        <w:numPr>
          <w:ilvl w:val="0"/>
          <w:numId w:val="47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2B1B4C">
        <w:rPr>
          <w:rFonts w:ascii="Montserrat" w:hAnsi="Montserrat" w:cs="Open Sans"/>
          <w:color w:val="3E3E3D"/>
          <w:shd w:val="clear" w:color="auto" w:fill="FFFFFF"/>
          <w:lang w:val="lv-LV"/>
        </w:rPr>
        <w:t>Atļauts veidot lietotājus, kuru vārda un uzvārda garums ir no 3 līdz 15 simboliem</w:t>
      </w:r>
    </w:p>
    <w:p w14:paraId="1FF8EE98" w14:textId="77777777" w:rsidR="002B1B4C" w:rsidRDefault="002B1B4C" w:rsidP="002B1B4C">
      <w:pPr>
        <w:pStyle w:val="Compact"/>
        <w:numPr>
          <w:ilvl w:val="0"/>
          <w:numId w:val="47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2B1B4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Atļauts ievadīt cilvēka vecumu no 0 līdz 120 </w:t>
      </w:r>
    </w:p>
    <w:p w14:paraId="2FBA098D" w14:textId="77777777" w:rsidR="002B1B4C" w:rsidRDefault="002B1B4C" w:rsidP="002B1B4C">
      <w:pPr>
        <w:pStyle w:val="Compact"/>
        <w:ind w:left="72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477A98FF" w14:textId="2BE5F378" w:rsidR="002B1B4C" w:rsidRPr="002B1B4C" w:rsidRDefault="002B1B4C" w:rsidP="002B1B4C">
      <w:pPr>
        <w:pStyle w:val="Compact"/>
        <w:ind w:left="720"/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2B1B4C">
        <w:rPr>
          <w:rFonts w:ascii="Montserrat" w:hAnsi="Montserrat" w:cs="Open Sans"/>
          <w:color w:val="3E3E3D"/>
          <w:shd w:val="clear" w:color="auto" w:fill="FFFFFF"/>
          <w:lang w:val="lv-LV"/>
        </w:rPr>
        <w:t>P.S. Uzdevuma realizācijā ir jāizmanto pašu veidots Exception tips.</w:t>
      </w:r>
    </w:p>
    <w:p w14:paraId="2AE19A59" w14:textId="0FA989BE" w:rsidR="003A6C07" w:rsidRPr="003A6C07" w:rsidRDefault="003A6C07" w:rsidP="002B1B4C">
      <w:pPr>
        <w:pStyle w:val="Compact"/>
        <w:ind w:left="72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2204B977" w14:textId="77777777" w:rsidR="001D0D8C" w:rsidRDefault="001D0D8C" w:rsidP="005F3CAC">
      <w:pPr>
        <w:pStyle w:val="SourceCode"/>
      </w:pPr>
    </w:p>
    <w:p w14:paraId="69BFA6A8" w14:textId="321A53B2" w:rsidR="005F3CAC" w:rsidRDefault="005F3CAC" w:rsidP="005F3CAC">
      <w:pPr>
        <w:pStyle w:val="Heading3"/>
      </w:pPr>
      <w:bookmarkStart w:id="3" w:name="soļi-4"/>
      <w:r w:rsidRPr="001D0D8C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Soļi</w:t>
      </w:r>
      <w:bookmarkEnd w:id="3"/>
      <w:r w:rsidR="001D0D8C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:</w:t>
      </w:r>
    </w:p>
    <w:p w14:paraId="665D16FF" w14:textId="0F76B161" w:rsidR="002B1B4C" w:rsidRDefault="002B1B4C" w:rsidP="002B1B4C">
      <w:pPr>
        <w:pStyle w:val="Compact"/>
        <w:numPr>
          <w:ilvl w:val="0"/>
          <w:numId w:val="46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bookmarkStart w:id="4" w:name="nodarbība-2.-mājas-darbs-3"/>
      <w:r w:rsidRPr="002B1B4C">
        <w:rPr>
          <w:rFonts w:ascii="Montserrat" w:hAnsi="Montserrat" w:cs="Open Sans"/>
          <w:color w:val="3E3E3D"/>
          <w:shd w:val="clear" w:color="auto" w:fill="FFFFFF"/>
          <w:lang w:val="lv-LV"/>
        </w:rPr>
        <w:t>Izveidojam jaunu klasi User ar nepieciešamajiem laukiem un konstruktoru un geteriem</w:t>
      </w:r>
    </w:p>
    <w:p w14:paraId="577F8E0F" w14:textId="77777777" w:rsidR="002B1B4C" w:rsidRPr="002B1B4C" w:rsidRDefault="002B1B4C" w:rsidP="002B1B4C">
      <w:pPr>
        <w:pStyle w:val="Compact"/>
        <w:ind w:left="48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1A82DF07" w14:textId="08E8A290" w:rsidR="002B1B4C" w:rsidRDefault="002B1B4C" w:rsidP="002B1B4C">
      <w:pPr>
        <w:pStyle w:val="SourceCode"/>
      </w:pPr>
      <w:r>
        <w:rPr>
          <w:rStyle w:val="VerbatimChar"/>
        </w:rPr>
        <w:t xml:space="preserve">  public class User {</w:t>
      </w:r>
      <w:r>
        <w:br/>
      </w:r>
      <w:r>
        <w:br/>
      </w:r>
      <w:r>
        <w:rPr>
          <w:rStyle w:val="VerbatimChar"/>
        </w:rPr>
        <w:t xml:space="preserve">    private final String name;</w:t>
      </w:r>
      <w:r>
        <w:br/>
      </w:r>
      <w:r>
        <w:rPr>
          <w:rStyle w:val="VerbatimChar"/>
        </w:rPr>
        <w:t xml:space="preserve">    private final String surname;</w:t>
      </w:r>
      <w:r>
        <w:br/>
      </w:r>
      <w:r>
        <w:rPr>
          <w:rStyle w:val="VerbatimChar"/>
        </w:rPr>
        <w:t xml:space="preserve">    private final int age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public User(String name, String surname, int age) {</w:t>
      </w:r>
      <w:r>
        <w:br/>
      </w:r>
      <w:r>
        <w:rPr>
          <w:rStyle w:val="VerbatimChar"/>
        </w:rPr>
        <w:t xml:space="preserve">      this.name = name;</w:t>
      </w:r>
      <w:r>
        <w:br/>
      </w:r>
      <w:r>
        <w:rPr>
          <w:rStyle w:val="VerbatimChar"/>
        </w:rPr>
        <w:t xml:space="preserve">      this.surname = surname;</w:t>
      </w:r>
      <w:r>
        <w:br/>
      </w:r>
      <w:r>
        <w:rPr>
          <w:rStyle w:val="VerbatimChar"/>
        </w:rPr>
        <w:t xml:space="preserve">      this.age = ag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Name() {</w:t>
      </w:r>
      <w:r>
        <w:br/>
      </w:r>
      <w:r>
        <w:rPr>
          <w:rStyle w:val="VerbatimChar"/>
        </w:rPr>
        <w:t xml:space="preserve">      return 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public String getSurname() {</w:t>
      </w:r>
      <w:r>
        <w:br/>
      </w:r>
      <w:r>
        <w:rPr>
          <w:rStyle w:val="VerbatimChar"/>
        </w:rPr>
        <w:t xml:space="preserve">      return sur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public int getAge() {</w:t>
      </w:r>
      <w:r>
        <w:br/>
      </w:r>
      <w:r>
        <w:rPr>
          <w:rStyle w:val="VerbatimChar"/>
        </w:rPr>
        <w:lastRenderedPageBreak/>
        <w:t xml:space="preserve">      return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}</w:t>
      </w:r>
    </w:p>
    <w:p w14:paraId="18C1120C" w14:textId="29B2D501" w:rsidR="002B1B4C" w:rsidRDefault="002B1B4C" w:rsidP="002B1B4C">
      <w:pPr>
        <w:pStyle w:val="Compact"/>
        <w:numPr>
          <w:ilvl w:val="0"/>
          <w:numId w:val="46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2B1B4C">
        <w:rPr>
          <w:rFonts w:ascii="Montserrat" w:hAnsi="Montserrat" w:cs="Open Sans"/>
          <w:color w:val="3E3E3D"/>
          <w:shd w:val="clear" w:color="auto" w:fill="FFFFFF"/>
          <w:lang w:val="lv-LV"/>
        </w:rPr>
        <w:t>Izveidojam jaunu kļūdas tipu</w:t>
      </w:r>
    </w:p>
    <w:p w14:paraId="4CA24973" w14:textId="77777777" w:rsidR="002B1B4C" w:rsidRPr="002B1B4C" w:rsidRDefault="002B1B4C" w:rsidP="002B1B4C">
      <w:pPr>
        <w:pStyle w:val="Compact"/>
        <w:ind w:left="72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41DE1E4A" w14:textId="7C7FA21A" w:rsidR="002B1B4C" w:rsidRDefault="002B1B4C" w:rsidP="002B1B4C">
      <w:pPr>
        <w:pStyle w:val="SourceCode"/>
        <w:rPr>
          <w:rStyle w:val="VerbatimChar"/>
        </w:rPr>
      </w:pPr>
      <w:r>
        <w:rPr>
          <w:rStyle w:val="VerbatimChar"/>
        </w:rPr>
        <w:t xml:space="preserve">  public class ValidationException extends RuntimeException {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public ValidationException(String message) {</w:t>
      </w:r>
      <w:r>
        <w:br/>
      </w:r>
      <w:r>
        <w:rPr>
          <w:rStyle w:val="VerbatimChar"/>
        </w:rPr>
        <w:t xml:space="preserve">          super(message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}</w:t>
      </w:r>
    </w:p>
    <w:p w14:paraId="477AC890" w14:textId="77777777" w:rsidR="002B1B4C" w:rsidRDefault="002B1B4C" w:rsidP="002B1B4C">
      <w:pPr>
        <w:pStyle w:val="SourceCode"/>
      </w:pPr>
    </w:p>
    <w:p w14:paraId="013CE51D" w14:textId="1DFAD570" w:rsidR="002B1B4C" w:rsidRPr="002B1B4C" w:rsidRDefault="002B1B4C" w:rsidP="002B1B4C">
      <w:pPr>
        <w:pStyle w:val="Compact"/>
        <w:numPr>
          <w:ilvl w:val="0"/>
          <w:numId w:val="44"/>
        </w:numPr>
      </w:pPr>
      <w:r w:rsidRPr="002B1B4C">
        <w:rPr>
          <w:rFonts w:ascii="Montserrat" w:hAnsi="Montserrat" w:cs="Open Sans"/>
          <w:color w:val="3E3E3D"/>
          <w:shd w:val="clear" w:color="auto" w:fill="FFFFFF"/>
          <w:lang w:val="lv-LV"/>
        </w:rPr>
        <w:t>Izveidojam klasi UserValidator un pievienojam metodi validate</w:t>
      </w:r>
    </w:p>
    <w:p w14:paraId="3ADAF1EB" w14:textId="77777777" w:rsidR="002B1B4C" w:rsidRDefault="002B1B4C" w:rsidP="002B1B4C">
      <w:pPr>
        <w:pStyle w:val="Compact"/>
        <w:ind w:left="480"/>
      </w:pPr>
    </w:p>
    <w:p w14:paraId="124D8CF1" w14:textId="17F5879E" w:rsidR="002B1B4C" w:rsidRDefault="002B1B4C" w:rsidP="002B1B4C">
      <w:pPr>
        <w:pStyle w:val="SourceCode"/>
        <w:rPr>
          <w:rStyle w:val="VerbatimChar"/>
        </w:rPr>
      </w:pPr>
      <w:r>
        <w:rPr>
          <w:rStyle w:val="VerbatimChar"/>
        </w:rPr>
        <w:t>public class UserValidator {</w:t>
      </w:r>
      <w:r>
        <w:br/>
      </w:r>
      <w:r>
        <w:rPr>
          <w:rStyle w:val="VerbatimChar"/>
        </w:rPr>
        <w:t xml:space="preserve">    public void validate(User user) {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416067E7" w14:textId="77777777" w:rsidR="002B1B4C" w:rsidRDefault="002B1B4C" w:rsidP="002B1B4C">
      <w:pPr>
        <w:pStyle w:val="SourceCode"/>
      </w:pPr>
    </w:p>
    <w:p w14:paraId="3EF62423" w14:textId="033677A7" w:rsidR="002B1B4C" w:rsidRDefault="002B1B4C" w:rsidP="002B1B4C">
      <w:pPr>
        <w:pStyle w:val="Compact"/>
        <w:numPr>
          <w:ilvl w:val="0"/>
          <w:numId w:val="44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2B1B4C">
        <w:rPr>
          <w:rFonts w:ascii="Montserrat" w:hAnsi="Montserrat" w:cs="Open Sans"/>
          <w:color w:val="3E3E3D"/>
          <w:shd w:val="clear" w:color="auto" w:fill="FFFFFF"/>
          <w:lang w:val="lv-LV"/>
        </w:rPr>
        <w:t>UserValidator klasē pieliekam pārbaudi simbolu virknes garumam. Gadījumā, ja pārbaude izgāžas, tad metam kļūdu.</w:t>
      </w:r>
    </w:p>
    <w:p w14:paraId="5B99022E" w14:textId="77777777" w:rsidR="002B1B4C" w:rsidRPr="002B1B4C" w:rsidRDefault="002B1B4C" w:rsidP="002B1B4C">
      <w:pPr>
        <w:pStyle w:val="Compact"/>
        <w:ind w:left="48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03D527A6" w14:textId="2C29BC3B" w:rsidR="002B1B4C" w:rsidRDefault="002B1B4C" w:rsidP="002B1B4C">
      <w:pPr>
        <w:pStyle w:val="SourceCode"/>
        <w:rPr>
          <w:rStyle w:val="VerbatimChar"/>
        </w:rPr>
      </w:pPr>
      <w:r>
        <w:rPr>
          <w:rStyle w:val="VerbatimChar"/>
        </w:rPr>
        <w:t xml:space="preserve">    private static final int MIN_TEXT_LENGTH = 3;</w:t>
      </w:r>
      <w:r>
        <w:br/>
      </w:r>
      <w:r>
        <w:rPr>
          <w:rStyle w:val="VerbatimChar"/>
        </w:rPr>
        <w:t xml:space="preserve">    private static final int MAX_TEXT_LENGTH = 15;</w:t>
      </w:r>
      <w:r>
        <w:br/>
      </w:r>
      <w:r>
        <w:rPr>
          <w:rStyle w:val="VerbatimChar"/>
        </w:rPr>
        <w:t xml:space="preserve">    private static final int MIN_AGE = 0;</w:t>
      </w:r>
      <w:r>
        <w:br/>
      </w:r>
      <w:r>
        <w:rPr>
          <w:rStyle w:val="VerbatimChar"/>
        </w:rPr>
        <w:t xml:space="preserve">    private static final int MAX_AGE = 120;</w:t>
      </w:r>
      <w:r>
        <w:br/>
      </w:r>
      <w:r>
        <w:br/>
      </w:r>
      <w:r>
        <w:rPr>
          <w:rStyle w:val="VerbatimChar"/>
        </w:rPr>
        <w:t xml:space="preserve">    public void validate(User user) {</w:t>
      </w:r>
      <w:r>
        <w:br/>
      </w:r>
      <w:r>
        <w:rPr>
          <w:rStyle w:val="VerbatimChar"/>
        </w:rPr>
        <w:t xml:space="preserve">      if (hasInvalidLength(user.getName()) || hasInvalidLength(user.getSurname())) {</w:t>
      </w:r>
      <w:r>
        <w:br/>
      </w:r>
      <w:r>
        <w:rPr>
          <w:rStyle w:val="VerbatimChar"/>
        </w:rPr>
        <w:t xml:space="preserve">        throw new ValidationException("Name and surname has to be 3 to 15 characters long"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private boolean hasInvalidLength(String text) {</w:t>
      </w:r>
      <w:r>
        <w:br/>
      </w:r>
      <w:r>
        <w:rPr>
          <w:rStyle w:val="VerbatimChar"/>
        </w:rPr>
        <w:t xml:space="preserve">      return text.length() &lt; MIN_TEXT_LENGTH || text.length() &gt; MAX_TEXT_LENGTH;</w:t>
      </w:r>
      <w:r>
        <w:br/>
      </w:r>
      <w:r>
        <w:rPr>
          <w:rStyle w:val="VerbatimChar"/>
        </w:rPr>
        <w:t xml:space="preserve">    }</w:t>
      </w:r>
    </w:p>
    <w:p w14:paraId="5826EA04" w14:textId="77777777" w:rsidR="002B1B4C" w:rsidRDefault="002B1B4C" w:rsidP="002B1B4C">
      <w:pPr>
        <w:pStyle w:val="SourceCode"/>
      </w:pPr>
    </w:p>
    <w:p w14:paraId="235ECDB1" w14:textId="67EC7956" w:rsidR="002B1B4C" w:rsidRDefault="002B1B4C" w:rsidP="002B1B4C">
      <w:pPr>
        <w:pStyle w:val="Compact"/>
        <w:numPr>
          <w:ilvl w:val="0"/>
          <w:numId w:val="44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2B1B4C">
        <w:rPr>
          <w:rFonts w:ascii="Montserrat" w:hAnsi="Montserrat" w:cs="Open Sans"/>
          <w:color w:val="3E3E3D"/>
          <w:shd w:val="clear" w:color="auto" w:fill="FFFFFF"/>
          <w:lang w:val="lv-LV"/>
        </w:rPr>
        <w:lastRenderedPageBreak/>
        <w:t>Pievienojam arī vecuma pārbaudi</w:t>
      </w:r>
    </w:p>
    <w:p w14:paraId="75F7C8EE" w14:textId="77777777" w:rsidR="002B1B4C" w:rsidRPr="002B1B4C" w:rsidRDefault="002B1B4C" w:rsidP="002B1B4C">
      <w:pPr>
        <w:pStyle w:val="Compact"/>
        <w:ind w:left="48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0705D699" w14:textId="1EE104DB" w:rsidR="002B1B4C" w:rsidRDefault="002B1B4C" w:rsidP="002B1B4C">
      <w:pPr>
        <w:pStyle w:val="SourceCode"/>
        <w:rPr>
          <w:rStyle w:val="VerbatimChar"/>
        </w:rPr>
      </w:pPr>
      <w:r>
        <w:rPr>
          <w:rStyle w:val="VerbatimChar"/>
        </w:rPr>
        <w:t xml:space="preserve">    private static final int MIN_AGE = 0;</w:t>
      </w:r>
      <w:r>
        <w:br/>
      </w:r>
      <w:r>
        <w:rPr>
          <w:rStyle w:val="VerbatimChar"/>
        </w:rPr>
        <w:t xml:space="preserve">    private static final int MAX_AGE = 120;</w:t>
      </w:r>
      <w:r>
        <w:br/>
      </w:r>
      <w:r>
        <w:br/>
      </w:r>
      <w:r>
        <w:rPr>
          <w:rStyle w:val="VerbatimChar"/>
        </w:rPr>
        <w:t xml:space="preserve">    private void validate(String name, String surname, int age) {</w:t>
      </w:r>
      <w:r>
        <w:br/>
      </w:r>
      <w:r>
        <w:rPr>
          <w:rStyle w:val="VerbatimChar"/>
        </w:rPr>
        <w:t xml:space="preserve">      // . . .</w:t>
      </w:r>
      <w:r>
        <w:br/>
      </w:r>
      <w:r>
        <w:rPr>
          <w:rStyle w:val="VerbatimChar"/>
        </w:rPr>
        <w:t xml:space="preserve">      if (ageCheck(age)){</w:t>
      </w:r>
      <w:r>
        <w:br/>
      </w:r>
      <w:r>
        <w:rPr>
          <w:rStyle w:val="VerbatimChar"/>
        </w:rPr>
        <w:t xml:space="preserve">        throw  new ValidationException("Age must be within human possibility : 0 - 120"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boolean hasInvalidAge(int age) {</w:t>
      </w:r>
      <w:r>
        <w:br/>
      </w:r>
      <w:r>
        <w:rPr>
          <w:rStyle w:val="VerbatimChar"/>
        </w:rPr>
        <w:t xml:space="preserve">      return age &lt; MIN_AGE || age &gt; MAX_AGE;</w:t>
      </w:r>
      <w:r>
        <w:br/>
      </w:r>
      <w:r>
        <w:rPr>
          <w:rStyle w:val="VerbatimChar"/>
        </w:rPr>
        <w:t xml:space="preserve">    }</w:t>
      </w:r>
    </w:p>
    <w:p w14:paraId="3984168F" w14:textId="77777777" w:rsidR="002B1B4C" w:rsidRDefault="002B1B4C" w:rsidP="002B1B4C">
      <w:pPr>
        <w:pStyle w:val="SourceCode"/>
      </w:pPr>
    </w:p>
    <w:p w14:paraId="06065027" w14:textId="58618BB9" w:rsidR="002B1B4C" w:rsidRDefault="002B1B4C" w:rsidP="002B1B4C">
      <w:pPr>
        <w:pStyle w:val="Compact"/>
        <w:numPr>
          <w:ilvl w:val="0"/>
          <w:numId w:val="44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2B1B4C">
        <w:rPr>
          <w:rFonts w:ascii="Montserrat" w:hAnsi="Montserrat" w:cs="Open Sans"/>
          <w:color w:val="3E3E3D"/>
          <w:shd w:val="clear" w:color="auto" w:fill="FFFFFF"/>
          <w:lang w:val="lv-LV"/>
        </w:rPr>
        <w:t>Uzrakstam jaunu klasi UserCreator ar metodi “main”. Izveidojam vairākus objektus, gan ar derīgām vērtībām, gan nederīgām un pārbaudām tās ar UserValidator. Kas sanāca?</w:t>
      </w:r>
    </w:p>
    <w:p w14:paraId="313A266E" w14:textId="77777777" w:rsidR="002B1B4C" w:rsidRPr="002B1B4C" w:rsidRDefault="002B1B4C" w:rsidP="002B1B4C">
      <w:pPr>
        <w:pStyle w:val="Compact"/>
        <w:ind w:left="48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3B3D8DDC" w14:textId="77777777" w:rsidR="002B1B4C" w:rsidRDefault="002B1B4C" w:rsidP="002B1B4C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Creator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>[] args) {</w:t>
      </w:r>
      <w:r>
        <w:br/>
      </w:r>
      <w:r>
        <w:rPr>
          <w:rStyle w:val="NormalTok"/>
        </w:rPr>
        <w:t xml:space="preserve">            UserValidator validato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serValidator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validator.</w:t>
      </w:r>
      <w:r>
        <w:rPr>
          <w:rStyle w:val="FunctionTok"/>
        </w:rPr>
        <w:t>validate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>(</w:t>
      </w:r>
      <w:r>
        <w:rPr>
          <w:rStyle w:val="StringTok"/>
        </w:rPr>
        <w:t>"Martins"</w:t>
      </w:r>
      <w:r>
        <w:rPr>
          <w:rStyle w:val="NormalTok"/>
        </w:rPr>
        <w:t xml:space="preserve">, </w:t>
      </w:r>
      <w:r>
        <w:rPr>
          <w:rStyle w:val="StringTok"/>
        </w:rPr>
        <w:t>"Ceske"</w:t>
      </w:r>
      <w:r>
        <w:rPr>
          <w:rStyle w:val="NormalTok"/>
        </w:rPr>
        <w:t xml:space="preserve">, </w:t>
      </w:r>
      <w:r>
        <w:rPr>
          <w:rStyle w:val="DecValTok"/>
        </w:rPr>
        <w:t>37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       ...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p w14:paraId="55F71A07" w14:textId="77777777" w:rsidR="003A6C07" w:rsidRDefault="003A6C07">
      <w:pPr>
        <w:rPr>
          <w:rFonts w:ascii="Montserrat SemiBold" w:eastAsiaTheme="majorEastAsia" w:hAnsi="Montserrat SemiBold" w:cstheme="majorBidi"/>
          <w:color w:val="3E3E3D"/>
          <w:sz w:val="40"/>
          <w:szCs w:val="40"/>
        </w:rPr>
      </w:pPr>
      <w:r>
        <w:rPr>
          <w:rFonts w:ascii="Montserrat SemiBold" w:hAnsi="Montserrat SemiBold"/>
          <w:color w:val="3E3E3D"/>
          <w:sz w:val="40"/>
          <w:szCs w:val="40"/>
        </w:rPr>
        <w:br w:type="page"/>
      </w:r>
    </w:p>
    <w:p w14:paraId="4FA293FC" w14:textId="6FA2DCA2" w:rsidR="004C27CF" w:rsidRPr="00663E47" w:rsidRDefault="004C27CF" w:rsidP="004C27CF">
      <w:pPr>
        <w:pStyle w:val="Heading1"/>
        <w:rPr>
          <w:rFonts w:ascii="Montserrat SemiBold" w:hAnsi="Montserrat SemiBold"/>
          <w:color w:val="3E3E3D"/>
          <w:sz w:val="40"/>
          <w:szCs w:val="40"/>
        </w:rPr>
      </w:pPr>
      <w:r w:rsidRPr="00663E47">
        <w:rPr>
          <w:rFonts w:ascii="Montserrat SemiBold" w:hAnsi="Montserrat SemiBold"/>
          <w:color w:val="3E3E3D"/>
          <w:sz w:val="40"/>
          <w:szCs w:val="40"/>
        </w:rPr>
        <w:lastRenderedPageBreak/>
        <w:t>2. mājas darbs</w:t>
      </w:r>
      <w:bookmarkEnd w:id="4"/>
    </w:p>
    <w:p w14:paraId="2B1418B1" w14:textId="2D686BD8" w:rsidR="004C27CF" w:rsidRPr="00663E47" w:rsidRDefault="002B1B4C" w:rsidP="004C27CF">
      <w:pPr>
        <w:pStyle w:val="Heading1"/>
        <w:rPr>
          <w:rFonts w:ascii="Montserrat SemiBold" w:hAnsi="Montserrat SemiBold"/>
          <w:color w:val="3E3E3D"/>
        </w:rPr>
      </w:pPr>
      <w:r>
        <w:rPr>
          <w:rFonts w:ascii="Montserrat SemiBold" w:hAnsi="Montserrat SemiBold"/>
          <w:color w:val="3E3E3D"/>
        </w:rPr>
        <w:t>Noķer kļūdu</w:t>
      </w:r>
    </w:p>
    <w:p w14:paraId="54437449" w14:textId="77777777" w:rsidR="001D523A" w:rsidRDefault="001D523A" w:rsidP="004C27CF">
      <w:pPr>
        <w:pStyle w:val="Heading3"/>
        <w:rPr>
          <w:rFonts w:ascii="Montserrat" w:eastAsiaTheme="minorHAnsi" w:hAnsi="Montserrat" w:cs="Open Sans"/>
          <w:color w:val="3E3E3D"/>
          <w:shd w:val="clear" w:color="auto" w:fill="FFFFFF"/>
        </w:rPr>
      </w:pPr>
      <w:bookmarkStart w:id="5" w:name="noteikumi-1"/>
    </w:p>
    <w:p w14:paraId="3D041897" w14:textId="2C549008" w:rsidR="004C27CF" w:rsidRPr="001D523A" w:rsidRDefault="004C27CF" w:rsidP="004C27CF">
      <w:pPr>
        <w:pStyle w:val="Heading3"/>
        <w:rPr>
          <w:rFonts w:ascii="Montserrat" w:eastAsiaTheme="minorHAnsi" w:hAnsi="Montserrat" w:cs="Open Sans"/>
          <w:color w:val="3E3E3D"/>
          <w:shd w:val="clear" w:color="auto" w:fill="FFFFFF"/>
        </w:rPr>
      </w:pPr>
      <w:r w:rsidRPr="001D523A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Noteikum</w:t>
      </w:r>
      <w:bookmarkEnd w:id="5"/>
      <w:r w:rsidR="001D523A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i:</w:t>
      </w:r>
    </w:p>
    <w:p w14:paraId="1A5A26D3" w14:textId="77777777" w:rsidR="002B1B4C" w:rsidRPr="002B1B4C" w:rsidRDefault="002B1B4C" w:rsidP="002B1B4C">
      <w:pPr>
        <w:pStyle w:val="Compact"/>
        <w:numPr>
          <w:ilvl w:val="0"/>
          <w:numId w:val="46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2B1B4C">
        <w:rPr>
          <w:rFonts w:ascii="Montserrat" w:hAnsi="Montserrat" w:cs="Open Sans"/>
          <w:color w:val="3E3E3D"/>
          <w:shd w:val="clear" w:color="auto" w:fill="FFFFFF"/>
          <w:lang w:val="lv-LV"/>
        </w:rPr>
        <w:t>Izmantojot User un UserValidator klases no pirmā uzdevuma.</w:t>
      </w:r>
    </w:p>
    <w:p w14:paraId="0F902740" w14:textId="77777777" w:rsidR="002B1B4C" w:rsidRPr="002B1B4C" w:rsidRDefault="002B1B4C" w:rsidP="002B1B4C">
      <w:pPr>
        <w:pStyle w:val="Compact"/>
        <w:numPr>
          <w:ilvl w:val="0"/>
          <w:numId w:val="46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2B1B4C">
        <w:rPr>
          <w:rFonts w:ascii="Montserrat" w:hAnsi="Montserrat" w:cs="Open Sans"/>
          <w:color w:val="3E3E3D"/>
          <w:shd w:val="clear" w:color="auto" w:fill="FFFFFF"/>
          <w:lang w:val="lv-LV"/>
        </w:rPr>
        <w:t>Uzrakstīt programmu, kas ļauj ievadīt lietotājus no konsoles (izmnto Scanner klasi)</w:t>
      </w:r>
    </w:p>
    <w:p w14:paraId="283E7760" w14:textId="77777777" w:rsidR="002B1B4C" w:rsidRPr="002B1B4C" w:rsidRDefault="002B1B4C" w:rsidP="002B1B4C">
      <w:pPr>
        <w:pStyle w:val="Compact"/>
        <w:numPr>
          <w:ilvl w:val="0"/>
          <w:numId w:val="46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2B1B4C">
        <w:rPr>
          <w:rFonts w:ascii="Montserrat" w:hAnsi="Montserrat" w:cs="Open Sans"/>
          <w:color w:val="3E3E3D"/>
          <w:shd w:val="clear" w:color="auto" w:fill="FFFFFF"/>
          <w:lang w:val="lv-LV"/>
        </w:rPr>
        <w:t>Programmai ir jāpaprasa ievadīt visi nepieciešamie lietotāja dati un jāpārbauda to pareizība</w:t>
      </w:r>
    </w:p>
    <w:p w14:paraId="7F766F65" w14:textId="77777777" w:rsidR="002B1B4C" w:rsidRPr="002B1B4C" w:rsidRDefault="002B1B4C" w:rsidP="002B1B4C">
      <w:pPr>
        <w:pStyle w:val="Compact"/>
        <w:numPr>
          <w:ilvl w:val="0"/>
          <w:numId w:val="46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2B1B4C">
        <w:rPr>
          <w:rFonts w:ascii="Montserrat" w:hAnsi="Montserrat" w:cs="Open Sans"/>
          <w:color w:val="3E3E3D"/>
          <w:shd w:val="clear" w:color="auto" w:fill="FFFFFF"/>
          <w:lang w:val="lv-LV"/>
        </w:rPr>
        <w:t>Kļūdas gadījumā programmai nedrīkst izbeigt savu darbību (izmanto try-catch), bet gan pieklājīgi ir jāizvada konsolē lietotājam paziņojums par kļūdu</w:t>
      </w:r>
    </w:p>
    <w:p w14:paraId="7D9C6781" w14:textId="77777777" w:rsidR="002B1B4C" w:rsidRPr="002B1B4C" w:rsidRDefault="002B1B4C" w:rsidP="002B1B4C">
      <w:pPr>
        <w:pStyle w:val="Compact"/>
        <w:numPr>
          <w:ilvl w:val="0"/>
          <w:numId w:val="46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2B1B4C">
        <w:rPr>
          <w:rFonts w:ascii="Montserrat" w:hAnsi="Montserrat" w:cs="Open Sans"/>
          <w:color w:val="3E3E3D"/>
          <w:shd w:val="clear" w:color="auto" w:fill="FFFFFF"/>
          <w:lang w:val="lv-LV"/>
        </w:rPr>
        <w:t>Kļūdainu datu ievades gadījumā programmai ir jāļauj lietotājam atkārtoti ievadīt datus</w:t>
      </w:r>
    </w:p>
    <w:p w14:paraId="11B3B21E" w14:textId="77777777" w:rsidR="002B1B4C" w:rsidRDefault="002B1B4C" w:rsidP="002B1B4C">
      <w:pPr>
        <w:pStyle w:val="Compact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0A4B771F" w14:textId="5E71E796" w:rsidR="003A6C07" w:rsidRPr="003A6C07" w:rsidRDefault="002B1B4C" w:rsidP="002B1B4C">
      <w:pPr>
        <w:pStyle w:val="Compact"/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2B1B4C">
        <w:rPr>
          <w:rFonts w:ascii="Montserrat" w:hAnsi="Montserrat" w:cs="Open Sans"/>
          <w:color w:val="3E3E3D"/>
          <w:shd w:val="clear" w:color="auto" w:fill="FFFFFF"/>
          <w:lang w:val="lv-LV"/>
        </w:rPr>
        <w:t>P.S. Izmanto pirmā uzdevuma risinājumu</w:t>
      </w:r>
    </w:p>
    <w:sectPr w:rsidR="003A6C07" w:rsidRPr="003A6C07" w:rsidSect="0015684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64D2CA" w14:textId="77777777" w:rsidR="005B34CC" w:rsidRDefault="005B34CC" w:rsidP="001C7349">
      <w:pPr>
        <w:spacing w:after="0" w:line="240" w:lineRule="auto"/>
      </w:pPr>
      <w:r>
        <w:separator/>
      </w:r>
    </w:p>
  </w:endnote>
  <w:endnote w:type="continuationSeparator" w:id="0">
    <w:p w14:paraId="51139B4D" w14:textId="77777777" w:rsidR="005B34CC" w:rsidRDefault="005B34CC" w:rsidP="001C73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ontserrat SemiBold">
    <w:altName w:val="Calibri"/>
    <w:charset w:val="00"/>
    <w:family w:val="auto"/>
    <w:pitch w:val="variable"/>
    <w:sig w:usb0="2000020F" w:usb1="00000003" w:usb2="00000000" w:usb3="00000000" w:csb0="00000197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3715D0" w14:textId="77777777" w:rsidR="00791FB4" w:rsidRDefault="00791F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F42ED5" w14:textId="03D17CD8" w:rsidR="00B33E66" w:rsidRDefault="00116859">
    <w:pPr>
      <w:pStyle w:val="Footer"/>
      <w:jc w:val="center"/>
      <w:rPr>
        <w:caps/>
        <w:color w:val="4472C4" w:themeColor="accent1"/>
      </w:rPr>
    </w:pPr>
    <w:r w:rsidRPr="00B33E66">
      <w:rPr>
        <w:noProof/>
      </w:rPr>
      <w:drawing>
        <wp:anchor distT="0" distB="0" distL="114300" distR="114300" simplePos="0" relativeHeight="251659264" behindDoc="1" locked="0" layoutInCell="1" allowOverlap="1" wp14:anchorId="4C657E4E" wp14:editId="2EF449DB">
          <wp:simplePos x="0" y="0"/>
          <wp:positionH relativeFrom="margin">
            <wp:align>center</wp:align>
          </wp:positionH>
          <wp:positionV relativeFrom="paragraph">
            <wp:posOffset>5439</wp:posOffset>
          </wp:positionV>
          <wp:extent cx="1375410" cy="4191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alphaModFix amt="2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5410" cy="419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18011CF" w14:textId="0CB12B29" w:rsidR="00B33E66" w:rsidRDefault="00116859" w:rsidP="00116859">
    <w:pPr>
      <w:pStyle w:val="Footer"/>
      <w:tabs>
        <w:tab w:val="left" w:pos="9729"/>
      </w:tabs>
      <w:rPr>
        <w:caps/>
        <w:color w:val="4472C4" w:themeColor="accent1"/>
      </w:rPr>
    </w:pPr>
    <w:r>
      <w:rPr>
        <w:caps/>
        <w:color w:val="4472C4" w:themeColor="accent1"/>
      </w:rPr>
      <w:tab/>
    </w:r>
  </w:p>
  <w:p w14:paraId="7064902A" w14:textId="0EE45BCD" w:rsidR="00B33E66" w:rsidRDefault="00B33E66">
    <w:pPr>
      <w:pStyle w:val="Footer"/>
      <w:jc w:val="center"/>
      <w:rPr>
        <w:caps/>
        <w:color w:val="4472C4" w:themeColor="accent1"/>
      </w:rPr>
    </w:pPr>
  </w:p>
  <w:p w14:paraId="3E1E6DB2" w14:textId="7776E7C4" w:rsidR="00B33E66" w:rsidRDefault="00B33E66">
    <w:pPr>
      <w:pStyle w:val="Footer"/>
      <w:jc w:val="center"/>
      <w:rPr>
        <w:caps/>
        <w:color w:val="4472C4" w:themeColor="accent1"/>
      </w:rPr>
    </w:pPr>
  </w:p>
  <w:p w14:paraId="5605C72B" w14:textId="229203F0" w:rsidR="00B33E66" w:rsidRPr="00B33E66" w:rsidRDefault="00B33E66">
    <w:pPr>
      <w:pStyle w:val="Footer"/>
      <w:jc w:val="center"/>
      <w:rPr>
        <w:caps/>
        <w:noProof/>
        <w:color w:val="3E3E3D"/>
      </w:rPr>
    </w:pPr>
    <w:r w:rsidRPr="00B33E66">
      <w:rPr>
        <w:caps/>
        <w:color w:val="3E3E3D"/>
      </w:rPr>
      <w:fldChar w:fldCharType="begin"/>
    </w:r>
    <w:r w:rsidRPr="00B33E66">
      <w:rPr>
        <w:caps/>
        <w:color w:val="3E3E3D"/>
      </w:rPr>
      <w:instrText xml:space="preserve"> PAGE   \* MERGEFORMAT </w:instrText>
    </w:r>
    <w:r w:rsidRPr="00B33E66">
      <w:rPr>
        <w:caps/>
        <w:color w:val="3E3E3D"/>
      </w:rPr>
      <w:fldChar w:fldCharType="separate"/>
    </w:r>
    <w:r w:rsidRPr="00B33E66">
      <w:rPr>
        <w:caps/>
        <w:noProof/>
        <w:color w:val="3E3E3D"/>
      </w:rPr>
      <w:t>2</w:t>
    </w:r>
    <w:r w:rsidRPr="00B33E66">
      <w:rPr>
        <w:caps/>
        <w:noProof/>
        <w:color w:val="3E3E3D"/>
      </w:rPr>
      <w:fldChar w:fldCharType="end"/>
    </w:r>
  </w:p>
  <w:p w14:paraId="5B741D74" w14:textId="58A8CE85" w:rsidR="00B33E66" w:rsidRDefault="00B33E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3B8B16" w14:textId="77777777" w:rsidR="00791FB4" w:rsidRDefault="00791F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C0EF4F" w14:textId="77777777" w:rsidR="005B34CC" w:rsidRDefault="005B34CC" w:rsidP="001C7349">
      <w:pPr>
        <w:spacing w:after="0" w:line="240" w:lineRule="auto"/>
      </w:pPr>
      <w:r>
        <w:separator/>
      </w:r>
    </w:p>
  </w:footnote>
  <w:footnote w:type="continuationSeparator" w:id="0">
    <w:p w14:paraId="7DCC71F6" w14:textId="77777777" w:rsidR="005B34CC" w:rsidRDefault="005B34CC" w:rsidP="001C73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A24C74" w14:textId="77777777" w:rsidR="00791FB4" w:rsidRDefault="00791F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4F941" w14:textId="0F26915B" w:rsidR="001C7349" w:rsidRPr="001C7349" w:rsidRDefault="00B33E66" w:rsidP="00116859">
    <w:pPr>
      <w:tabs>
        <w:tab w:val="left" w:pos="567"/>
        <w:tab w:val="left" w:pos="9729"/>
      </w:tabs>
      <w:autoSpaceDE w:val="0"/>
      <w:autoSpaceDN w:val="0"/>
      <w:adjustRightInd w:val="0"/>
      <w:spacing w:after="0" w:line="288" w:lineRule="auto"/>
      <w:ind w:left="349"/>
      <w:jc w:val="both"/>
      <w:textAlignment w:val="center"/>
      <w:rPr>
        <w:rFonts w:ascii="Montserrat" w:hAnsi="Montserrat" w:cs="Montserrat"/>
        <w:color w:val="3D3D3D"/>
        <w:sz w:val="20"/>
        <w:szCs w:val="20"/>
      </w:rPr>
    </w:pPr>
    <w:r>
      <w:rPr>
        <w:caps/>
        <w:noProof/>
        <w:color w:val="4472C4" w:themeColor="accent1"/>
      </w:rPr>
      <w:drawing>
        <wp:anchor distT="0" distB="0" distL="114300" distR="114300" simplePos="0" relativeHeight="251660288" behindDoc="1" locked="0" layoutInCell="1" allowOverlap="1" wp14:anchorId="6BC01B8F" wp14:editId="3CC4958C">
          <wp:simplePos x="0" y="0"/>
          <wp:positionH relativeFrom="margin">
            <wp:align>right</wp:align>
          </wp:positionH>
          <wp:positionV relativeFrom="paragraph">
            <wp:posOffset>7620</wp:posOffset>
          </wp:positionV>
          <wp:extent cx="2085975" cy="490220"/>
          <wp:effectExtent l="0" t="0" r="9525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5975" cy="4902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C7349" w:rsidRPr="001C7349">
      <w:rPr>
        <w:rFonts w:ascii="Montserrat" w:hAnsi="Montserrat" w:cs="Montserrat"/>
        <w:color w:val="3D3D3D"/>
        <w:sz w:val="20"/>
        <w:szCs w:val="20"/>
      </w:rPr>
      <w:t xml:space="preserve">Vadības un uzņēmējdarbības mācību centrs (LU VUMC) </w:t>
    </w:r>
    <w:r w:rsidR="00116859">
      <w:rPr>
        <w:rFonts w:ascii="Montserrat" w:hAnsi="Montserrat" w:cs="Montserrat"/>
        <w:color w:val="3D3D3D"/>
        <w:sz w:val="20"/>
        <w:szCs w:val="20"/>
      </w:rPr>
      <w:tab/>
    </w:r>
  </w:p>
  <w:p w14:paraId="072B2110" w14:textId="345C7492" w:rsidR="001C7349" w:rsidRPr="001C7349" w:rsidRDefault="001C7349" w:rsidP="00B33E66">
    <w:pPr>
      <w:tabs>
        <w:tab w:val="left" w:pos="567"/>
        <w:tab w:val="left" w:pos="9435"/>
      </w:tabs>
      <w:autoSpaceDE w:val="0"/>
      <w:autoSpaceDN w:val="0"/>
      <w:adjustRightInd w:val="0"/>
      <w:spacing w:after="0" w:line="288" w:lineRule="auto"/>
      <w:ind w:left="349"/>
      <w:jc w:val="both"/>
      <w:textAlignment w:val="center"/>
      <w:rPr>
        <w:rFonts w:ascii="Montserrat" w:hAnsi="Montserrat" w:cs="Montserrat"/>
        <w:color w:val="3D3D3D"/>
        <w:sz w:val="20"/>
        <w:szCs w:val="20"/>
      </w:rPr>
    </w:pPr>
    <w:r w:rsidRPr="001C7349">
      <w:rPr>
        <w:rFonts w:ascii="Montserrat" w:hAnsi="Montserrat" w:cs="Montserrat"/>
        <w:color w:val="3D3D3D"/>
        <w:sz w:val="20"/>
        <w:szCs w:val="20"/>
      </w:rPr>
      <w:t xml:space="preserve">Programmas nosaukums </w:t>
    </w:r>
    <w:r w:rsidR="00B33E66">
      <w:rPr>
        <w:rFonts w:ascii="Montserrat" w:hAnsi="Montserrat" w:cs="Montserrat"/>
        <w:color w:val="3D3D3D"/>
        <w:sz w:val="20"/>
        <w:szCs w:val="20"/>
      </w:rPr>
      <w:tab/>
    </w:r>
  </w:p>
  <w:p w14:paraId="1CA00C66" w14:textId="1ECAC679" w:rsidR="001C7349" w:rsidRPr="001C7349" w:rsidRDefault="001C7349" w:rsidP="001C7349">
    <w:pPr>
      <w:tabs>
        <w:tab w:val="left" w:pos="567"/>
      </w:tabs>
      <w:autoSpaceDE w:val="0"/>
      <w:autoSpaceDN w:val="0"/>
      <w:adjustRightInd w:val="0"/>
      <w:spacing w:after="0" w:line="288" w:lineRule="auto"/>
      <w:ind w:left="349"/>
      <w:jc w:val="both"/>
      <w:textAlignment w:val="center"/>
      <w:rPr>
        <w:rFonts w:ascii="Montserrat" w:hAnsi="Montserrat" w:cs="Montserrat"/>
        <w:color w:val="3D3D3D"/>
        <w:sz w:val="20"/>
        <w:szCs w:val="20"/>
      </w:rPr>
    </w:pPr>
    <w:r w:rsidRPr="001C7349">
      <w:rPr>
        <w:rFonts w:ascii="Montserrat" w:hAnsi="Montserrat" w:cs="Montserrat"/>
        <w:color w:val="3D3D3D"/>
        <w:sz w:val="20"/>
        <w:szCs w:val="20"/>
      </w:rPr>
      <w:t>Autora Vārds Uzvārds</w:t>
    </w:r>
  </w:p>
  <w:p w14:paraId="49BCCA47" w14:textId="224B0F09" w:rsidR="001C7349" w:rsidRPr="00B33E66" w:rsidRDefault="001C7349" w:rsidP="001C7349">
    <w:pPr>
      <w:pStyle w:val="Header"/>
      <w:rPr>
        <w:rFonts w:ascii="Montserrat" w:hAnsi="Montserrat" w:cs="Montserrat"/>
        <w:color w:val="3D3D3D"/>
        <w:sz w:val="20"/>
        <w:szCs w:val="20"/>
      </w:rPr>
    </w:pPr>
    <w:r w:rsidRPr="00B33E66">
      <w:rPr>
        <w:rFonts w:ascii="Montserrat" w:hAnsi="Montserrat" w:cs="Montserrat"/>
        <w:color w:val="3D3D3D"/>
        <w:sz w:val="20"/>
        <w:szCs w:val="20"/>
      </w:rPr>
      <w:t xml:space="preserve">       2021</w:t>
    </w:r>
  </w:p>
  <w:p w14:paraId="1C6CBAA5" w14:textId="6611934E" w:rsidR="001C7349" w:rsidRPr="00B33E66" w:rsidRDefault="001C7349" w:rsidP="001C73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CA1AEF" w14:textId="77777777" w:rsidR="00791FB4" w:rsidRDefault="00791F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57A606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044A62"/>
    <w:multiLevelType w:val="hybridMultilevel"/>
    <w:tmpl w:val="B00C6484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2D649C"/>
    <w:multiLevelType w:val="multilevel"/>
    <w:tmpl w:val="EECA625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015134B8"/>
    <w:multiLevelType w:val="multilevel"/>
    <w:tmpl w:val="5AB8AA8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021E6159"/>
    <w:multiLevelType w:val="multilevel"/>
    <w:tmpl w:val="9D72972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02872F67"/>
    <w:multiLevelType w:val="hybridMultilevel"/>
    <w:tmpl w:val="302C6A4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3F445EE"/>
    <w:multiLevelType w:val="hybridMultilevel"/>
    <w:tmpl w:val="F0D4B9F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703564"/>
    <w:multiLevelType w:val="multilevel"/>
    <w:tmpl w:val="E668A65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09204A19"/>
    <w:multiLevelType w:val="multilevel"/>
    <w:tmpl w:val="A6A22C3E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0C973225"/>
    <w:multiLevelType w:val="hybridMultilevel"/>
    <w:tmpl w:val="D0A25C00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5B5D14"/>
    <w:multiLevelType w:val="hybridMultilevel"/>
    <w:tmpl w:val="43BE2F6A"/>
    <w:lvl w:ilvl="0" w:tplc="042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2F91632"/>
    <w:multiLevelType w:val="hybridMultilevel"/>
    <w:tmpl w:val="866EAD1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0CD2DE"/>
    <w:multiLevelType w:val="multilevel"/>
    <w:tmpl w:val="06F089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7E25BDF"/>
    <w:multiLevelType w:val="multilevel"/>
    <w:tmpl w:val="9CECB01E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240881"/>
    <w:multiLevelType w:val="multilevel"/>
    <w:tmpl w:val="EDAA135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1DFB4F7A"/>
    <w:multiLevelType w:val="hybridMultilevel"/>
    <w:tmpl w:val="6308A604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A456A1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25904796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26011BF0"/>
    <w:multiLevelType w:val="multilevel"/>
    <w:tmpl w:val="D58E365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2A750F5C"/>
    <w:multiLevelType w:val="multilevel"/>
    <w:tmpl w:val="F3F0EDC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2FFD2870"/>
    <w:multiLevelType w:val="hybridMultilevel"/>
    <w:tmpl w:val="32F8C80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1517B5"/>
    <w:multiLevelType w:val="hybridMultilevel"/>
    <w:tmpl w:val="3D44E7D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521F2C"/>
    <w:multiLevelType w:val="multilevel"/>
    <w:tmpl w:val="42D8DC9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39AF2C6E"/>
    <w:multiLevelType w:val="hybridMultilevel"/>
    <w:tmpl w:val="676637F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3F637E"/>
    <w:multiLevelType w:val="multilevel"/>
    <w:tmpl w:val="55CC0926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5" w15:restartNumberingAfterBreak="0">
    <w:nsid w:val="46BB3A47"/>
    <w:multiLevelType w:val="hybridMultilevel"/>
    <w:tmpl w:val="0B087E0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1250D7"/>
    <w:multiLevelType w:val="multilevel"/>
    <w:tmpl w:val="FD8A300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4DE62313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8" w15:restartNumberingAfterBreak="0">
    <w:nsid w:val="512B37EE"/>
    <w:multiLevelType w:val="multilevel"/>
    <w:tmpl w:val="BC9AE18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9" w15:restartNumberingAfterBreak="0">
    <w:nsid w:val="53790020"/>
    <w:multiLevelType w:val="hybridMultilevel"/>
    <w:tmpl w:val="A97449C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063926"/>
    <w:multiLevelType w:val="hybridMultilevel"/>
    <w:tmpl w:val="D0FAB85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1959EE"/>
    <w:multiLevelType w:val="multilevel"/>
    <w:tmpl w:val="8D98A94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2" w15:restartNumberingAfterBreak="0">
    <w:nsid w:val="57040D91"/>
    <w:multiLevelType w:val="hybridMultilevel"/>
    <w:tmpl w:val="66C04270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6157D7"/>
    <w:multiLevelType w:val="hybridMultilevel"/>
    <w:tmpl w:val="4448EE0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E1148B"/>
    <w:multiLevelType w:val="multilevel"/>
    <w:tmpl w:val="916EC496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5" w15:restartNumberingAfterBreak="0">
    <w:nsid w:val="6A6562DD"/>
    <w:multiLevelType w:val="hybridMultilevel"/>
    <w:tmpl w:val="104ED802"/>
    <w:lvl w:ilvl="0" w:tplc="042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AC60650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7" w15:restartNumberingAfterBreak="0">
    <w:nsid w:val="6EEE746A"/>
    <w:multiLevelType w:val="multilevel"/>
    <w:tmpl w:val="CF740EF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8" w15:restartNumberingAfterBreak="0">
    <w:nsid w:val="70B4797F"/>
    <w:multiLevelType w:val="multilevel"/>
    <w:tmpl w:val="BE229DC6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9" w15:restartNumberingAfterBreak="0">
    <w:nsid w:val="73957B0E"/>
    <w:multiLevelType w:val="hybridMultilevel"/>
    <w:tmpl w:val="2E5E1720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0E0850"/>
    <w:multiLevelType w:val="hybridMultilevel"/>
    <w:tmpl w:val="2E6E8E54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0508AB"/>
    <w:multiLevelType w:val="hybridMultilevel"/>
    <w:tmpl w:val="6BFC38D8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F37400"/>
    <w:multiLevelType w:val="multilevel"/>
    <w:tmpl w:val="C854F1A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0"/>
  </w:num>
  <w:num w:numId="3">
    <w:abstractNumId w:val="30"/>
  </w:num>
  <w:num w:numId="4">
    <w:abstractNumId w:val="5"/>
  </w:num>
  <w:num w:numId="5">
    <w:abstractNumId w:val="15"/>
  </w:num>
  <w:num w:numId="6">
    <w:abstractNumId w:val="17"/>
  </w:num>
  <w:num w:numId="7">
    <w:abstractNumId w:val="16"/>
  </w:num>
  <w:num w:numId="8">
    <w:abstractNumId w:val="36"/>
  </w:num>
  <w:num w:numId="9">
    <w:abstractNumId w:val="27"/>
  </w:num>
  <w:num w:numId="10">
    <w:abstractNumId w:val="22"/>
  </w:num>
  <w:num w:numId="11">
    <w:abstractNumId w:val="42"/>
  </w:num>
  <w:num w:numId="12">
    <w:abstractNumId w:val="19"/>
  </w:num>
  <w:num w:numId="13">
    <w:abstractNumId w:val="34"/>
  </w:num>
  <w:num w:numId="14">
    <w:abstractNumId w:val="28"/>
  </w:num>
  <w:num w:numId="15">
    <w:abstractNumId w:val="14"/>
  </w:num>
  <w:num w:numId="16">
    <w:abstractNumId w:val="26"/>
  </w:num>
  <w:num w:numId="17">
    <w:abstractNumId w:val="7"/>
  </w:num>
  <w:num w:numId="18">
    <w:abstractNumId w:val="4"/>
  </w:num>
  <w:num w:numId="19">
    <w:abstractNumId w:val="37"/>
  </w:num>
  <w:num w:numId="20">
    <w:abstractNumId w:val="3"/>
  </w:num>
  <w:num w:numId="21">
    <w:abstractNumId w:val="8"/>
  </w:num>
  <w:num w:numId="22">
    <w:abstractNumId w:val="13"/>
  </w:num>
  <w:num w:numId="23">
    <w:abstractNumId w:val="2"/>
  </w:num>
  <w:num w:numId="24">
    <w:abstractNumId w:val="18"/>
  </w:num>
  <w:num w:numId="25">
    <w:abstractNumId w:val="24"/>
  </w:num>
  <w:num w:numId="26">
    <w:abstractNumId w:val="31"/>
  </w:num>
  <w:num w:numId="27">
    <w:abstractNumId w:val="38"/>
  </w:num>
  <w:num w:numId="28">
    <w:abstractNumId w:val="0"/>
  </w:num>
  <w:num w:numId="29">
    <w:abstractNumId w:val="20"/>
  </w:num>
  <w:num w:numId="30">
    <w:abstractNumId w:val="25"/>
  </w:num>
  <w:num w:numId="31">
    <w:abstractNumId w:val="21"/>
  </w:num>
  <w:num w:numId="32">
    <w:abstractNumId w:val="11"/>
  </w:num>
  <w:num w:numId="33">
    <w:abstractNumId w:val="0"/>
  </w:num>
  <w:num w:numId="34">
    <w:abstractNumId w:val="32"/>
  </w:num>
  <w:num w:numId="35">
    <w:abstractNumId w:val="23"/>
  </w:num>
  <w:num w:numId="36">
    <w:abstractNumId w:val="1"/>
  </w:num>
  <w:num w:numId="37">
    <w:abstractNumId w:val="6"/>
  </w:num>
  <w:num w:numId="38">
    <w:abstractNumId w:val="0"/>
  </w:num>
  <w:num w:numId="39">
    <w:abstractNumId w:val="9"/>
  </w:num>
  <w:num w:numId="40">
    <w:abstractNumId w:val="40"/>
  </w:num>
  <w:num w:numId="41">
    <w:abstractNumId w:val="39"/>
  </w:num>
  <w:num w:numId="42">
    <w:abstractNumId w:val="41"/>
  </w:num>
  <w:num w:numId="43">
    <w:abstractNumId w:val="33"/>
  </w:num>
  <w:num w:numId="44">
    <w:abstractNumId w:val="0"/>
  </w:num>
  <w:num w:numId="45">
    <w:abstractNumId w:val="10"/>
  </w:num>
  <w:num w:numId="46">
    <w:abstractNumId w:val="29"/>
  </w:num>
  <w:num w:numId="4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031F"/>
    <w:rsid w:val="000831E1"/>
    <w:rsid w:val="000C11E2"/>
    <w:rsid w:val="000C36E4"/>
    <w:rsid w:val="00116859"/>
    <w:rsid w:val="00156844"/>
    <w:rsid w:val="001B4856"/>
    <w:rsid w:val="001C7349"/>
    <w:rsid w:val="001D0D8C"/>
    <w:rsid w:val="001D523A"/>
    <w:rsid w:val="002B1B4C"/>
    <w:rsid w:val="00360AD0"/>
    <w:rsid w:val="003858CA"/>
    <w:rsid w:val="00394296"/>
    <w:rsid w:val="003A6C07"/>
    <w:rsid w:val="003C6DA8"/>
    <w:rsid w:val="004C27CF"/>
    <w:rsid w:val="004E0E86"/>
    <w:rsid w:val="005A122D"/>
    <w:rsid w:val="005B34CC"/>
    <w:rsid w:val="005F3CAC"/>
    <w:rsid w:val="006264A5"/>
    <w:rsid w:val="0063385C"/>
    <w:rsid w:val="00663E47"/>
    <w:rsid w:val="00667841"/>
    <w:rsid w:val="00791FB4"/>
    <w:rsid w:val="008D2C34"/>
    <w:rsid w:val="00920039"/>
    <w:rsid w:val="0092444F"/>
    <w:rsid w:val="009F29EB"/>
    <w:rsid w:val="00AC709A"/>
    <w:rsid w:val="00AD42F5"/>
    <w:rsid w:val="00B33E66"/>
    <w:rsid w:val="00B85464"/>
    <w:rsid w:val="00C91DD5"/>
    <w:rsid w:val="00CF5F88"/>
    <w:rsid w:val="00D44B90"/>
    <w:rsid w:val="00DF031F"/>
    <w:rsid w:val="00DF07F4"/>
    <w:rsid w:val="00E36956"/>
    <w:rsid w:val="00EE3ABB"/>
    <w:rsid w:val="00F9275F"/>
    <w:rsid w:val="00FE0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F71357"/>
  <w15:chartTrackingRefBased/>
  <w15:docId w15:val="{8DEADCAB-D85C-4946-9E6A-0F9AFDD99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3E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3E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27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DF031F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1C7349"/>
  </w:style>
  <w:style w:type="paragraph" w:styleId="Header">
    <w:name w:val="header"/>
    <w:basedOn w:val="Normal"/>
    <w:link w:val="HeaderChar"/>
    <w:uiPriority w:val="99"/>
    <w:unhideWhenUsed/>
    <w:rsid w:val="001C73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7349"/>
  </w:style>
  <w:style w:type="paragraph" w:styleId="Footer">
    <w:name w:val="footer"/>
    <w:basedOn w:val="Normal"/>
    <w:link w:val="FooterChar"/>
    <w:uiPriority w:val="99"/>
    <w:unhideWhenUsed/>
    <w:rsid w:val="001C73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7349"/>
  </w:style>
  <w:style w:type="character" w:customStyle="1" w:styleId="Heading1Char">
    <w:name w:val="Heading 1 Char"/>
    <w:basedOn w:val="DefaultParagraphFont"/>
    <w:link w:val="Heading1"/>
    <w:uiPriority w:val="9"/>
    <w:rsid w:val="00B33E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33E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B33E66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4C27C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qFormat/>
    <w:rsid w:val="004C27CF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4C27CF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4C27CF"/>
  </w:style>
  <w:style w:type="paragraph" w:customStyle="1" w:styleId="Compact">
    <w:name w:val="Compact"/>
    <w:basedOn w:val="BodyText"/>
    <w:qFormat/>
    <w:rsid w:val="004C27CF"/>
    <w:pPr>
      <w:spacing w:before="36" w:after="36"/>
    </w:pPr>
  </w:style>
  <w:style w:type="paragraph" w:customStyle="1" w:styleId="CaptionedFigure">
    <w:name w:val="Captioned Figure"/>
    <w:basedOn w:val="Normal"/>
    <w:rsid w:val="004C27CF"/>
    <w:pPr>
      <w:keepNext/>
      <w:spacing w:after="200" w:line="240" w:lineRule="auto"/>
    </w:pPr>
    <w:rPr>
      <w:sz w:val="24"/>
      <w:szCs w:val="24"/>
      <w:lang w:val="en-US"/>
    </w:rPr>
  </w:style>
  <w:style w:type="character" w:customStyle="1" w:styleId="VerbatimChar">
    <w:name w:val="Verbatim Char"/>
    <w:basedOn w:val="DefaultParagraphFont"/>
    <w:link w:val="SourceCode"/>
    <w:rsid w:val="004C27CF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4C27CF"/>
    <w:pPr>
      <w:wordWrap w:val="0"/>
      <w:spacing w:after="200" w:line="240" w:lineRule="auto"/>
    </w:pPr>
    <w:rPr>
      <w:rFonts w:ascii="Consolas" w:hAnsi="Consolas"/>
    </w:rPr>
  </w:style>
  <w:style w:type="paragraph" w:styleId="ListParagraph">
    <w:name w:val="List Paragraph"/>
    <w:basedOn w:val="Normal"/>
    <w:uiPriority w:val="34"/>
    <w:qFormat/>
    <w:rsid w:val="008D2C34"/>
    <w:pPr>
      <w:ind w:left="720"/>
      <w:contextualSpacing/>
    </w:pPr>
  </w:style>
  <w:style w:type="character" w:customStyle="1" w:styleId="KeywordTok">
    <w:name w:val="KeywordTok"/>
    <w:basedOn w:val="VerbatimChar"/>
    <w:rsid w:val="003A6C07"/>
    <w:rPr>
      <w:rFonts w:ascii="Consolas" w:hAnsi="Consolas"/>
      <w:b/>
      <w:bCs w:val="0"/>
      <w:color w:val="007020"/>
    </w:rPr>
  </w:style>
  <w:style w:type="character" w:customStyle="1" w:styleId="DataTypeTok">
    <w:name w:val="DataTypeTok"/>
    <w:basedOn w:val="VerbatimChar"/>
    <w:rsid w:val="003A6C07"/>
    <w:rPr>
      <w:rFonts w:ascii="Consolas" w:hAnsi="Consolas"/>
      <w:color w:val="902000"/>
    </w:rPr>
  </w:style>
  <w:style w:type="character" w:customStyle="1" w:styleId="StringTok">
    <w:name w:val="StringTok"/>
    <w:basedOn w:val="VerbatimChar"/>
    <w:rsid w:val="003A6C07"/>
    <w:rPr>
      <w:rFonts w:ascii="Consolas" w:hAnsi="Consolas"/>
      <w:color w:val="4070A0"/>
    </w:rPr>
  </w:style>
  <w:style w:type="character" w:customStyle="1" w:styleId="CommentTok">
    <w:name w:val="CommentTok"/>
    <w:basedOn w:val="VerbatimChar"/>
    <w:rsid w:val="003A6C07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3A6C07"/>
    <w:rPr>
      <w:rFonts w:ascii="Consolas" w:hAnsi="Consolas"/>
      <w:color w:val="06287E"/>
    </w:rPr>
  </w:style>
  <w:style w:type="character" w:customStyle="1" w:styleId="BuiltInTok">
    <w:name w:val="BuiltInTok"/>
    <w:basedOn w:val="VerbatimChar"/>
    <w:rsid w:val="003A6C07"/>
    <w:rPr>
      <w:rFonts w:ascii="Consolas" w:hAnsi="Consolas"/>
    </w:rPr>
  </w:style>
  <w:style w:type="character" w:customStyle="1" w:styleId="NormalTok">
    <w:name w:val="NormalTok"/>
    <w:basedOn w:val="VerbatimChar"/>
    <w:rsid w:val="003A6C07"/>
    <w:rPr>
      <w:rFonts w:ascii="Consolas" w:hAnsi="Consolas"/>
    </w:rPr>
  </w:style>
  <w:style w:type="character" w:customStyle="1" w:styleId="DecValTok">
    <w:name w:val="DecValTok"/>
    <w:basedOn w:val="VerbatimChar"/>
    <w:rsid w:val="002B1B4C"/>
    <w:rPr>
      <w:rFonts w:ascii="Consolas" w:hAnsi="Consolas"/>
      <w:color w:val="40A07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83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9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0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1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A5FDF1-3055-4667-B17B-33E749E08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5</Pages>
  <Words>2264</Words>
  <Characters>1291</Characters>
  <Application>Microsoft Office Word</Application>
  <DocSecurity>0</DocSecurity>
  <Lines>10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ausova</dc:creator>
  <cp:keywords/>
  <dc:description/>
  <cp:lastModifiedBy>Martinsh Ceske (external)</cp:lastModifiedBy>
  <cp:revision>12</cp:revision>
  <dcterms:created xsi:type="dcterms:W3CDTF">2021-08-23T15:40:00Z</dcterms:created>
  <dcterms:modified xsi:type="dcterms:W3CDTF">2021-08-30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rcSensitivity">
    <vt:lpwstr>Internal</vt:lpwstr>
  </property>
  <property fmtid="{D5CDD505-2E9C-101B-9397-08002B2CF9AE}" pid="3" name="MSIP_Label_90c2fedb-0da6-4717-8531-d16a1b9930f4_Enabled">
    <vt:lpwstr>true</vt:lpwstr>
  </property>
  <property fmtid="{D5CDD505-2E9C-101B-9397-08002B2CF9AE}" pid="4" name="MSIP_Label_90c2fedb-0da6-4717-8531-d16a1b9930f4_SetDate">
    <vt:lpwstr>2021-08-30T10:41:09Z</vt:lpwstr>
  </property>
  <property fmtid="{D5CDD505-2E9C-101B-9397-08002B2CF9AE}" pid="5" name="MSIP_Label_90c2fedb-0da6-4717-8531-d16a1b9930f4_Method">
    <vt:lpwstr>Standard</vt:lpwstr>
  </property>
  <property fmtid="{D5CDD505-2E9C-101B-9397-08002B2CF9AE}" pid="6" name="MSIP_Label_90c2fedb-0da6-4717-8531-d16a1b9930f4_Name">
    <vt:lpwstr>90c2fedb-0da6-4717-8531-d16a1b9930f4</vt:lpwstr>
  </property>
  <property fmtid="{D5CDD505-2E9C-101B-9397-08002B2CF9AE}" pid="7" name="MSIP_Label_90c2fedb-0da6-4717-8531-d16a1b9930f4_SiteId">
    <vt:lpwstr>45597f60-6e37-4be7-acfb-4c9e23b261ea</vt:lpwstr>
  </property>
  <property fmtid="{D5CDD505-2E9C-101B-9397-08002B2CF9AE}" pid="8" name="MSIP_Label_90c2fedb-0da6-4717-8531-d16a1b9930f4_ActionId">
    <vt:lpwstr>dfbde341-b0e6-49a7-a1a4-1acfabf0ff56</vt:lpwstr>
  </property>
  <property fmtid="{D5CDD505-2E9C-101B-9397-08002B2CF9AE}" pid="9" name="MSIP_Label_90c2fedb-0da6-4717-8531-d16a1b9930f4_ContentBits">
    <vt:lpwstr>0</vt:lpwstr>
  </property>
  <property fmtid="{D5CDD505-2E9C-101B-9397-08002B2CF9AE}" pid="10" name="Sensitivity">
    <vt:lpwstr>Internal</vt:lpwstr>
  </property>
</Properties>
</file>